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673131" w14:textId="173E65FB" w:rsidR="007549B2" w:rsidRDefault="00571FEA" w:rsidP="007549B2">
      <w:pPr>
        <w:pStyle w:val="a3"/>
        <w:spacing w:line="360" w:lineRule="auto"/>
        <w:ind w:left="0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571FEA">
        <w:rPr>
          <w:rFonts w:ascii="Arial" w:hAnsi="Arial" w:cs="Arial"/>
          <w:b/>
          <w:bCs/>
          <w:sz w:val="26"/>
          <w:szCs w:val="26"/>
        </w:rPr>
        <w:t xml:space="preserve">[PC] </w:t>
      </w:r>
      <w:r w:rsidR="007549B2" w:rsidRPr="007549B2">
        <w:rPr>
          <w:rFonts w:ascii="Arial" w:hAnsi="Arial" w:cs="Arial"/>
          <w:b/>
          <w:bCs/>
          <w:sz w:val="26"/>
          <w:szCs w:val="26"/>
        </w:rPr>
        <w:t>Hướng dẫn đổi IP LAN của Tenda AC5 v3</w:t>
      </w:r>
    </w:p>
    <w:p w14:paraId="50D6C108" w14:textId="1F527277" w:rsidR="007549B2" w:rsidRPr="007549B2" w:rsidRDefault="007549B2" w:rsidP="007549B2">
      <w:pPr>
        <w:pStyle w:val="a3"/>
        <w:spacing w:line="36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IP LAN mặc định của Tenda AC5 v3 là 192.168.0.1 , để thay đổi IP LAN làm theo hướng dẫn sau</w:t>
      </w:r>
      <w:bookmarkStart w:id="1" w:name="_Hlk41992271"/>
    </w:p>
    <w:p w14:paraId="179D16CA" w14:textId="392C1712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Kết nối với WiFi của Tenda AC5 v3</w:t>
      </w:r>
      <w:r>
        <w:object w:dxaOrig="11363" w:dyaOrig="3784" w14:anchorId="45DA5B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2in" o:ole="">
            <v:imagedata r:id="rId6" o:title=""/>
          </v:shape>
          <o:OLEObject Type="Embed" ProgID="Unknown" ShapeID="_x0000_i1025" DrawAspect="Content" ObjectID="_1656229355" r:id="rId7"/>
        </w:object>
      </w:r>
      <w:r>
        <w:br/>
      </w:r>
    </w:p>
    <w:p w14:paraId="007FFCEF" w14:textId="6489F4AA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>
        <w:rPr>
          <w:rFonts w:ascii="Arial" w:hAnsi="Arial" w:cs="Arial"/>
          <w:noProof/>
        </w:rPr>
        <w:br/>
      </w:r>
      <w:r>
        <w:object w:dxaOrig="18939" w:dyaOrig="12297" w14:anchorId="210872EE">
          <v:shape id="_x0000_i1026" type="#_x0000_t75" style="width:6in;height:280.5pt" o:ole="">
            <v:imagedata r:id="rId8" o:title=""/>
          </v:shape>
          <o:OLEObject Type="Embed" ProgID="Unknown" ShapeID="_x0000_i1026" DrawAspect="Content" ObjectID="_1656229356" r:id="rId9"/>
        </w:object>
      </w:r>
      <w:r>
        <w:rPr>
          <w:rFonts w:ascii="Arial" w:hAnsi="Arial" w:cs="Arial"/>
          <w:noProof/>
        </w:rPr>
        <w:br/>
      </w:r>
    </w:p>
    <w:bookmarkEnd w:id="1"/>
    <w:p w14:paraId="5A7A0EF8" w14:textId="70E4181F" w:rsidR="00982BA2" w:rsidRDefault="00977DD8" w:rsidP="007549B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  <w:sz w:val="26"/>
          <w:szCs w:val="26"/>
        </w:rPr>
      </w:pPr>
      <w:r w:rsidRPr="008D60F2">
        <w:rPr>
          <w:rFonts w:ascii="Arial" w:hAnsi="Arial" w:cs="Arial"/>
          <w:noProof/>
        </w:rPr>
        <w:lastRenderedPageBreak/>
        <w:t xml:space="preserve">Chọn mục </w:t>
      </w:r>
      <w:r w:rsidRPr="00977DD8">
        <w:rPr>
          <w:rFonts w:ascii="Arial" w:hAnsi="Arial" w:cs="Arial"/>
          <w:b/>
          <w:bCs/>
          <w:noProof/>
        </w:rPr>
        <w:t>Administrator</w:t>
      </w:r>
      <w:r w:rsidR="007549B2" w:rsidRPr="007549B2">
        <w:t xml:space="preserve"> </w:t>
      </w:r>
      <w:r w:rsidR="007549B2">
        <w:rPr>
          <w:lang w:val="vi-VN"/>
        </w:rPr>
        <w:t xml:space="preserve">-&gt; </w:t>
      </w:r>
      <w:r w:rsidR="007549B2">
        <w:rPr>
          <w:rFonts w:ascii="Arial" w:hAnsi="Arial" w:cs="Arial"/>
        </w:rPr>
        <w:t xml:space="preserve">Đặt lại địa chỉ IP khác tại mục </w:t>
      </w:r>
      <w:r w:rsidR="007549B2" w:rsidRPr="007549B2">
        <w:rPr>
          <w:rFonts w:ascii="Arial" w:hAnsi="Arial" w:cs="Arial"/>
          <w:b/>
          <w:bCs/>
        </w:rPr>
        <w:t>Lan IP Address</w:t>
      </w:r>
      <w:r w:rsidR="007549B2">
        <w:rPr>
          <w:rFonts w:ascii="Arial" w:hAnsi="Arial" w:cs="Arial"/>
        </w:rPr>
        <w:t xml:space="preserve"> -&gt; Chọn </w:t>
      </w:r>
      <w:r w:rsidR="007549B2" w:rsidRPr="007549B2">
        <w:rPr>
          <w:rFonts w:ascii="Arial" w:hAnsi="Arial" w:cs="Arial"/>
          <w:b/>
          <w:bCs/>
        </w:rPr>
        <w:t>OK</w:t>
      </w:r>
      <w:r w:rsidR="007549B2">
        <w:t xml:space="preserve"> </w:t>
      </w:r>
      <w:r w:rsidR="007549B2">
        <w:object w:dxaOrig="18939" w:dyaOrig="12297" w14:anchorId="49A180DF">
          <v:shape id="_x0000_i1027" type="#_x0000_t75" style="width:6in;height:280.5pt" o:ole="">
            <v:imagedata r:id="rId10" o:title=""/>
          </v:shape>
          <o:OLEObject Type="Embed" ProgID="Unknown" ShapeID="_x0000_i1027" DrawAspect="Content" ObjectID="_1656229357" r:id="rId11"/>
        </w:object>
      </w:r>
    </w:p>
    <w:sectPr w:rsidR="00982BA2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767487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7C0MLA0tzAwM7VU0lEKTi0uzszPAykwrAUAlZQKJSwAAAA="/>
  </w:docVars>
  <w:rsids>
    <w:rsidRoot w:val="00BA3527"/>
    <w:rsid w:val="000019B0"/>
    <w:rsid w:val="0002315F"/>
    <w:rsid w:val="002C3F00"/>
    <w:rsid w:val="003258E0"/>
    <w:rsid w:val="003B2884"/>
    <w:rsid w:val="00472640"/>
    <w:rsid w:val="00571FEA"/>
    <w:rsid w:val="007066A2"/>
    <w:rsid w:val="007549B2"/>
    <w:rsid w:val="00977DD8"/>
    <w:rsid w:val="00982BA2"/>
    <w:rsid w:val="009B709A"/>
    <w:rsid w:val="009D141C"/>
    <w:rsid w:val="00B84800"/>
    <w:rsid w:val="00BA3527"/>
    <w:rsid w:val="00BA5130"/>
    <w:rsid w:val="00BB43B9"/>
    <w:rsid w:val="00BE6BA5"/>
    <w:rsid w:val="00CD483B"/>
    <w:rsid w:val="00D07A4D"/>
    <w:rsid w:val="00D23B0D"/>
    <w:rsid w:val="00FC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2:56:00Z</dcterms:created>
  <dcterms:modified xsi:type="dcterms:W3CDTF">2020-07-14T02:56:00Z</dcterms:modified>
</cp:coreProperties>
</file>